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E5A2C" w14:textId="3DB5429C" w:rsidR="00BF47F2" w:rsidRDefault="527810A2" w:rsidP="128F0D73">
      <w:pPr>
        <w:pStyle w:val="Heading2"/>
        <w:spacing w:before="40"/>
        <w:ind w:left="-20" w:right="-20"/>
        <w:rPr>
          <w:rFonts w:ascii="Calibri Light" w:eastAsia="Calibri Light" w:hAnsi="Calibri Light" w:cs="Calibri Light"/>
          <w:i/>
          <w:iCs/>
          <w:color w:val="2F5496"/>
          <w:sz w:val="26"/>
          <w:szCs w:val="26"/>
          <w:lang w:val="de"/>
        </w:rPr>
      </w:pPr>
      <w:bookmarkStart w:id="0" w:name="_Int_v5r4IvUC"/>
      <w:r w:rsidRPr="128F0D73">
        <w:rPr>
          <w:rFonts w:ascii="Calibri Light" w:eastAsia="Calibri Light" w:hAnsi="Calibri Light" w:cs="Calibri Light"/>
          <w:i/>
          <w:iCs/>
          <w:color w:val="2F5496"/>
          <w:sz w:val="26"/>
          <w:szCs w:val="26"/>
          <w:lang w:val="de"/>
        </w:rPr>
        <w:t>Application form</w:t>
      </w:r>
      <w:bookmarkEnd w:id="0"/>
    </w:p>
    <w:p w14:paraId="54228329" w14:textId="5434E8F0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Di</w:t>
      </w:r>
      <w:r w:rsidR="3894230B"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s</w:t>
      </w: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 xml:space="preserve">claimer: </w:t>
      </w:r>
    </w:p>
    <w:p w14:paraId="72DAA112" w14:textId="5629E41B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sz w:val="22"/>
          <w:szCs w:val="22"/>
          <w:lang w:val="de"/>
        </w:rPr>
        <w:t>The usage of any AI tool in answering part of or the whole application form will automatically disqualify you from the NewGen Renewable Energy Accelerator Programme of IRENA.</w:t>
      </w:r>
    </w:p>
    <w:p w14:paraId="119DF088" w14:textId="4C57A3A6" w:rsidR="00BF47F2" w:rsidRDefault="5E06A830" w:rsidP="128F0D73">
      <w:pPr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This document is a guiding template for you to use while preparing for your answers</w:t>
      </w:r>
      <w:r w:rsidR="00855A83">
        <w:rPr>
          <w:rFonts w:ascii="Arial" w:eastAsia="Arial" w:hAnsi="Arial" w:cs="Arial"/>
          <w:sz w:val="22"/>
          <w:szCs w:val="22"/>
          <w:lang w:val="de"/>
        </w:rPr>
        <w:t>;</w:t>
      </w: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 IRENA shall not accept any applications sent by emails or any other way of communication except the official IRENA Application form. </w:t>
      </w:r>
      <w:r w:rsidR="0077163B">
        <w:rPr>
          <w:rFonts w:ascii="Arial" w:eastAsia="Arial" w:hAnsi="Arial" w:cs="Arial"/>
          <w:sz w:val="22"/>
          <w:szCs w:val="22"/>
          <w:lang w:val="de"/>
        </w:rPr>
        <w:fldChar w:fldCharType="begin"/>
      </w:r>
      <w:r w:rsidR="0077163B">
        <w:rPr>
          <w:rFonts w:ascii="Arial" w:eastAsia="Arial" w:hAnsi="Arial" w:cs="Arial"/>
          <w:sz w:val="22"/>
          <w:szCs w:val="22"/>
          <w:lang w:val="de"/>
        </w:rPr>
        <w:instrText>HYPERLINK "</w:instrText>
      </w:r>
      <w:r w:rsidR="0077163B" w:rsidRPr="0077163B">
        <w:rPr>
          <w:rFonts w:ascii="Arial" w:eastAsia="Arial" w:hAnsi="Arial" w:cs="Arial"/>
          <w:sz w:val="22"/>
          <w:szCs w:val="22"/>
          <w:lang w:val="de"/>
        </w:rPr>
        <w:instrText>https://forms.office.com/r/UHgfQVut2z</w:instrText>
      </w:r>
      <w:r w:rsidR="0077163B">
        <w:rPr>
          <w:rFonts w:ascii="Arial" w:eastAsia="Arial" w:hAnsi="Arial" w:cs="Arial"/>
          <w:sz w:val="22"/>
          <w:szCs w:val="22"/>
          <w:lang w:val="de"/>
        </w:rPr>
        <w:instrText>"</w:instrText>
      </w:r>
      <w:r w:rsidR="0077163B">
        <w:rPr>
          <w:rFonts w:ascii="Arial" w:eastAsia="Arial" w:hAnsi="Arial" w:cs="Arial"/>
          <w:sz w:val="22"/>
          <w:szCs w:val="22"/>
          <w:lang w:val="de"/>
        </w:rPr>
        <w:fldChar w:fldCharType="separate"/>
      </w:r>
      <w:r w:rsidR="0077163B" w:rsidRPr="00BB36A7">
        <w:rPr>
          <w:rStyle w:val="Hyperlink"/>
          <w:rFonts w:ascii="Arial" w:eastAsia="Arial" w:hAnsi="Arial" w:cs="Arial"/>
          <w:sz w:val="22"/>
          <w:szCs w:val="22"/>
          <w:lang w:val="de"/>
        </w:rPr>
        <w:t>https://forms.office.com/r/UHgfQVut2z</w:t>
      </w:r>
      <w:r w:rsidR="0077163B">
        <w:rPr>
          <w:rFonts w:ascii="Arial" w:eastAsia="Arial" w:hAnsi="Arial" w:cs="Arial"/>
          <w:sz w:val="22"/>
          <w:szCs w:val="22"/>
          <w:lang w:val="de"/>
        </w:rPr>
        <w:fldChar w:fldCharType="end"/>
      </w:r>
      <w:r w:rsidR="0077163B">
        <w:rPr>
          <w:rFonts w:ascii="Arial" w:eastAsia="Arial" w:hAnsi="Arial" w:cs="Arial"/>
          <w:sz w:val="22"/>
          <w:szCs w:val="22"/>
          <w:lang w:val="de"/>
        </w:rPr>
        <w:t xml:space="preserve"> </w:t>
      </w:r>
    </w:p>
    <w:p w14:paraId="1480113C" w14:textId="0581C3A2" w:rsidR="00BF47F2" w:rsidRPr="00D201A9" w:rsidRDefault="527810A2" w:rsidP="128F0D73">
      <w:pPr>
        <w:ind w:left="-20" w:right="-20"/>
      </w:pPr>
      <w:r w:rsidRPr="00022DCE">
        <w:rPr>
          <w:rFonts w:ascii="Arial" w:eastAsia="Arial" w:hAnsi="Arial" w:cs="Arial"/>
          <w:sz w:val="22"/>
          <w:szCs w:val="22"/>
          <w:lang w:val="de"/>
        </w:rPr>
        <w:t xml:space="preserve"> </w:t>
      </w:r>
      <w:r w:rsidR="00D201A9" w:rsidRPr="00022DCE">
        <w:rPr>
          <w:rFonts w:ascii="Arial" w:eastAsia="Arial" w:hAnsi="Arial" w:cs="Arial"/>
          <w:sz w:val="22"/>
          <w:szCs w:val="22"/>
          <w:lang w:val="de"/>
        </w:rPr>
        <w:t>All fields are mandatory to be filled</w:t>
      </w:r>
    </w:p>
    <w:p w14:paraId="1B2F4660" w14:textId="445D09FC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Personal Contact Information of Contact person</w:t>
      </w:r>
    </w:p>
    <w:p w14:paraId="36A8CC51" w14:textId="318E930F" w:rsidR="005B61E5" w:rsidRDefault="005B61E5" w:rsidP="128F0D73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>
        <w:rPr>
          <w:rFonts w:ascii="Arial" w:eastAsia="Arial" w:hAnsi="Arial" w:cs="Arial"/>
          <w:sz w:val="22"/>
          <w:szCs w:val="22"/>
          <w:lang w:val="de"/>
        </w:rPr>
        <w:t xml:space="preserve">Applicant </w:t>
      </w:r>
      <w:r w:rsidR="527810A2" w:rsidRPr="128F0D73">
        <w:rPr>
          <w:rFonts w:ascii="Arial" w:eastAsia="Arial" w:hAnsi="Arial" w:cs="Arial"/>
          <w:sz w:val="22"/>
          <w:szCs w:val="22"/>
          <w:lang w:val="de"/>
        </w:rPr>
        <w:t xml:space="preserve">First </w:t>
      </w:r>
      <w:r>
        <w:rPr>
          <w:rFonts w:ascii="Arial" w:eastAsia="Arial" w:hAnsi="Arial" w:cs="Arial"/>
          <w:sz w:val="22"/>
          <w:szCs w:val="22"/>
          <w:lang w:val="de"/>
        </w:rPr>
        <w:t>Name</w:t>
      </w:r>
    </w:p>
    <w:p w14:paraId="18E5D5D8" w14:textId="64D0BB28" w:rsidR="00BF47F2" w:rsidRDefault="005B61E5" w:rsidP="128F0D73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>
        <w:rPr>
          <w:rFonts w:ascii="Arial" w:eastAsia="Arial" w:hAnsi="Arial" w:cs="Arial"/>
          <w:sz w:val="22"/>
          <w:szCs w:val="22"/>
          <w:lang w:val="de"/>
        </w:rPr>
        <w:t xml:space="preserve">Applicant Last </w:t>
      </w:r>
      <w:r w:rsidR="527810A2" w:rsidRPr="128F0D73">
        <w:rPr>
          <w:rFonts w:ascii="Arial" w:eastAsia="Arial" w:hAnsi="Arial" w:cs="Arial"/>
          <w:sz w:val="22"/>
          <w:szCs w:val="22"/>
          <w:lang w:val="de"/>
        </w:rPr>
        <w:t>Name</w:t>
      </w:r>
    </w:p>
    <w:p w14:paraId="668A8B65" w14:textId="4E94D5EA" w:rsidR="00BF47F2" w:rsidRDefault="527810A2" w:rsidP="128F0D73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Phone Number including Country Code</w:t>
      </w:r>
    </w:p>
    <w:p w14:paraId="6618E182" w14:textId="77777777" w:rsidR="005B61E5" w:rsidRDefault="005B61E5" w:rsidP="005B61E5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Email</w:t>
      </w:r>
      <w:r w:rsidRPr="005B61E5">
        <w:rPr>
          <w:rFonts w:ascii="Arial" w:eastAsia="Arial" w:hAnsi="Arial" w:cs="Arial"/>
          <w:sz w:val="22"/>
          <w:szCs w:val="22"/>
          <w:lang w:val="de"/>
        </w:rPr>
        <w:t xml:space="preserve"> </w:t>
      </w:r>
    </w:p>
    <w:p w14:paraId="2EA5EB1C" w14:textId="7DE8C6A0" w:rsidR="005B61E5" w:rsidRDefault="005B61E5" w:rsidP="005B61E5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>
        <w:rPr>
          <w:rFonts w:ascii="Arial" w:eastAsia="Arial" w:hAnsi="Arial" w:cs="Arial"/>
          <w:sz w:val="22"/>
          <w:szCs w:val="22"/>
          <w:lang w:val="de"/>
        </w:rPr>
        <w:t>Start-up Name</w:t>
      </w: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 </w:t>
      </w:r>
    </w:p>
    <w:p w14:paraId="2E397042" w14:textId="77777777" w:rsidR="005B61E5" w:rsidRDefault="005B61E5" w:rsidP="005B61E5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Position</w:t>
      </w:r>
    </w:p>
    <w:p w14:paraId="021CDA51" w14:textId="54B6D8D7" w:rsidR="005B61E5" w:rsidRPr="005B61E5" w:rsidRDefault="005B61E5" w:rsidP="005B61E5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Date of Birth</w:t>
      </w:r>
    </w:p>
    <w:p w14:paraId="73036D0A" w14:textId="3A3BD3F1" w:rsidR="00BF47F2" w:rsidRDefault="527810A2" w:rsidP="128F0D73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Nationality</w:t>
      </w:r>
    </w:p>
    <w:p w14:paraId="52BD423C" w14:textId="0B4E707E" w:rsidR="00BF47F2" w:rsidRDefault="527810A2" w:rsidP="128F0D73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Country of residency </w:t>
      </w:r>
    </w:p>
    <w:p w14:paraId="2F4AF8AB" w14:textId="370263A9" w:rsidR="00BF47F2" w:rsidRPr="009E1B82" w:rsidRDefault="527810A2" w:rsidP="009E1B82">
      <w:pPr>
        <w:pStyle w:val="ListParagraph"/>
        <w:numPr>
          <w:ilvl w:val="0"/>
          <w:numId w:val="42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Gender</w:t>
      </w:r>
    </w:p>
    <w:p w14:paraId="00E2BEE2" w14:textId="6EE52888" w:rsidR="00BF47F2" w:rsidRDefault="527810A2" w:rsidP="009E1B82">
      <w:pPr>
        <w:ind w:left="-20" w:right="-20"/>
        <w:rPr>
          <w:rFonts w:ascii="Arial" w:eastAsia="Arial" w:hAnsi="Arial" w:cs="Arial"/>
          <w:b/>
          <w:bCs/>
          <w:sz w:val="22"/>
          <w:szCs w:val="22"/>
          <w:lang w:val="de"/>
        </w:rPr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2nd Contact Person contact information (fields to be replicated as per the above list)</w:t>
      </w:r>
    </w:p>
    <w:p w14:paraId="7062C874" w14:textId="77777777" w:rsidR="009E1B82" w:rsidRDefault="009E1B82" w:rsidP="009E1B82">
      <w:pPr>
        <w:ind w:left="-20" w:right="-20"/>
      </w:pPr>
    </w:p>
    <w:p w14:paraId="561F1232" w14:textId="0546B6E0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Business brief info</w:t>
      </w:r>
    </w:p>
    <w:p w14:paraId="674C627D" w14:textId="320B79C3" w:rsidR="00BF47F2" w:rsidRDefault="005B61E5" w:rsidP="128F0D73">
      <w:pPr>
        <w:pStyle w:val="ListParagraph"/>
        <w:numPr>
          <w:ilvl w:val="0"/>
          <w:numId w:val="33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>
        <w:rPr>
          <w:rFonts w:ascii="Arial" w:eastAsia="Arial" w:hAnsi="Arial" w:cs="Arial"/>
          <w:sz w:val="22"/>
          <w:szCs w:val="22"/>
          <w:lang w:val="de"/>
        </w:rPr>
        <w:t xml:space="preserve">Start-up </w:t>
      </w:r>
      <w:r w:rsidR="527810A2" w:rsidRPr="128F0D73">
        <w:rPr>
          <w:rFonts w:ascii="Arial" w:eastAsia="Arial" w:hAnsi="Arial" w:cs="Arial"/>
          <w:sz w:val="22"/>
          <w:szCs w:val="22"/>
          <w:lang w:val="de"/>
        </w:rPr>
        <w:t>Website link</w:t>
      </w:r>
    </w:p>
    <w:p w14:paraId="6024D67F" w14:textId="00A5ADC8" w:rsidR="00BF47F2" w:rsidRDefault="527810A2" w:rsidP="128F0D73">
      <w:pPr>
        <w:pStyle w:val="ListParagraph"/>
        <w:numPr>
          <w:ilvl w:val="0"/>
          <w:numId w:val="33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Business Brief (100 Word)</w:t>
      </w:r>
    </w:p>
    <w:p w14:paraId="22256E20" w14:textId="339C7FEB" w:rsidR="00BF47F2" w:rsidRDefault="527810A2" w:rsidP="128F0D73">
      <w:pPr>
        <w:pStyle w:val="ListParagraph"/>
        <w:numPr>
          <w:ilvl w:val="0"/>
          <w:numId w:val="33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Names, job title, Contacts, Gender and their CVs of founders</w:t>
      </w:r>
    </w:p>
    <w:p w14:paraId="766E7CFC" w14:textId="567E948E" w:rsidR="00BF47F2" w:rsidRPr="00446664" w:rsidRDefault="527810A2" w:rsidP="00446664">
      <w:pPr>
        <w:pStyle w:val="ListParagraph"/>
        <w:numPr>
          <w:ilvl w:val="0"/>
          <w:numId w:val="33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Country of legal establishment</w:t>
      </w:r>
      <w:r w:rsidR="00446664">
        <w:rPr>
          <w:rFonts w:ascii="Arial" w:eastAsia="Arial" w:hAnsi="Arial" w:cs="Arial"/>
          <w:sz w:val="22"/>
          <w:szCs w:val="22"/>
          <w:lang w:val="de"/>
        </w:rPr>
        <w:t xml:space="preserve"> and/or</w:t>
      </w:r>
      <w:r w:rsidRPr="00446664">
        <w:rPr>
          <w:rFonts w:ascii="Arial" w:eastAsia="Arial" w:hAnsi="Arial" w:cs="Arial"/>
          <w:sz w:val="22"/>
          <w:szCs w:val="22"/>
          <w:lang w:val="de"/>
        </w:rPr>
        <w:t xml:space="preserve"> operation</w:t>
      </w:r>
    </w:p>
    <w:p w14:paraId="51EFF42B" w14:textId="35A71EBA" w:rsidR="00BF47F2" w:rsidRDefault="527810A2" w:rsidP="128F0D73">
      <w:pPr>
        <w:pStyle w:val="ListParagraph"/>
        <w:numPr>
          <w:ilvl w:val="0"/>
          <w:numId w:val="33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Date of legal establishment</w:t>
      </w:r>
    </w:p>
    <w:p w14:paraId="52136FC7" w14:textId="5C152F24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 xml:space="preserve"> </w:t>
      </w:r>
    </w:p>
    <w:p w14:paraId="4BB4BB70" w14:textId="35C93E63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Business Model</w:t>
      </w:r>
    </w:p>
    <w:p w14:paraId="18C61FA3" w14:textId="77B323AC" w:rsidR="00BF47F2" w:rsidRDefault="527810A2" w:rsidP="128F0D73">
      <w:pPr>
        <w:pStyle w:val="ListParagraph"/>
        <w:numPr>
          <w:ilvl w:val="0"/>
          <w:numId w:val="25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Problem statement: State the problem that your </w:t>
      </w:r>
      <w:r w:rsidR="003D2ED2">
        <w:rPr>
          <w:rFonts w:ascii="Arial" w:eastAsia="Arial" w:hAnsi="Arial" w:cs="Arial"/>
          <w:sz w:val="22"/>
          <w:szCs w:val="22"/>
          <w:lang w:val="de"/>
        </w:rPr>
        <w:t>start-up</w:t>
      </w: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 is solving. (50 words)</w:t>
      </w:r>
    </w:p>
    <w:p w14:paraId="0AE8E1E8" w14:textId="2E6C6AF5" w:rsidR="00BF47F2" w:rsidRDefault="527810A2" w:rsidP="128F0D73">
      <w:pPr>
        <w:pStyle w:val="ListParagraph"/>
        <w:numPr>
          <w:ilvl w:val="0"/>
          <w:numId w:val="25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Value Proposition: What is your </w:t>
      </w:r>
      <w:r w:rsidR="003D2ED2">
        <w:rPr>
          <w:rFonts w:ascii="Arial" w:eastAsia="Arial" w:hAnsi="Arial" w:cs="Arial"/>
          <w:sz w:val="22"/>
          <w:szCs w:val="22"/>
          <w:lang w:val="de"/>
        </w:rPr>
        <w:t>start-up</w:t>
      </w: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 value proposition. (50 words)</w:t>
      </w:r>
    </w:p>
    <w:p w14:paraId="403AB1A5" w14:textId="104FFB05" w:rsidR="00BF47F2" w:rsidRDefault="527810A2" w:rsidP="128F0D73">
      <w:pPr>
        <w:pStyle w:val="ListParagraph"/>
        <w:numPr>
          <w:ilvl w:val="0"/>
          <w:numId w:val="25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Products/services: Please List Down your </w:t>
      </w:r>
      <w:r w:rsidR="003D2ED2">
        <w:rPr>
          <w:rFonts w:ascii="Arial" w:eastAsia="Arial" w:hAnsi="Arial" w:cs="Arial"/>
          <w:sz w:val="22"/>
          <w:szCs w:val="22"/>
          <w:lang w:val="de"/>
        </w:rPr>
        <w:t>start-up</w:t>
      </w: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 products and services (100 word)</w:t>
      </w:r>
    </w:p>
    <w:p w14:paraId="5486B218" w14:textId="42C60F0F" w:rsidR="00BF47F2" w:rsidRDefault="527810A2" w:rsidP="128F0D73">
      <w:pPr>
        <w:pStyle w:val="ListParagraph"/>
        <w:numPr>
          <w:ilvl w:val="0"/>
          <w:numId w:val="25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Customer segments: Please List Down Customers of your services or products. (100 word)</w:t>
      </w:r>
    </w:p>
    <w:p w14:paraId="2BABA0FA" w14:textId="575F3ED5" w:rsidR="00BF47F2" w:rsidRDefault="527810A2" w:rsidP="128F0D73">
      <w:pPr>
        <w:pStyle w:val="ListParagraph"/>
        <w:numPr>
          <w:ilvl w:val="0"/>
          <w:numId w:val="25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Revenue &amp; Sales: Drop down list</w:t>
      </w:r>
    </w:p>
    <w:p w14:paraId="656B379A" w14:textId="57477324" w:rsidR="00BF47F2" w:rsidRDefault="527810A2" w:rsidP="128F0D73">
      <w:pPr>
        <w:pStyle w:val="ListParagraph"/>
        <w:numPr>
          <w:ilvl w:val="0"/>
          <w:numId w:val="25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Investment/funds received: Drop down list</w:t>
      </w:r>
    </w:p>
    <w:p w14:paraId="2BDC6CBD" w14:textId="5415766A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 xml:space="preserve"> </w:t>
      </w:r>
    </w:p>
    <w:p w14:paraId="57FCDA14" w14:textId="50F0804B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lastRenderedPageBreak/>
        <w:t>Climate &amp; Environemtal Impact</w:t>
      </w:r>
    </w:p>
    <w:p w14:paraId="18EAD3B2" w14:textId="7C2EE3EC" w:rsidR="00BF47F2" w:rsidRDefault="527810A2" w:rsidP="009E1B82">
      <w:pPr>
        <w:pStyle w:val="ListParagraph"/>
        <w:numPr>
          <w:ilvl w:val="0"/>
          <w:numId w:val="18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Climate, Social &amp; Environmental Impact: Please mention </w:t>
      </w:r>
      <w:r w:rsidR="00AF6D4E">
        <w:rPr>
          <w:rFonts w:ascii="Arial" w:eastAsia="Arial" w:hAnsi="Arial" w:cs="Arial"/>
          <w:sz w:val="22"/>
          <w:szCs w:val="22"/>
          <w:lang w:val="de"/>
        </w:rPr>
        <w:t>briefly</w:t>
      </w: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 the current Climate, Social or Environmental Impact of your </w:t>
      </w:r>
      <w:r w:rsidR="003D2ED2">
        <w:rPr>
          <w:rFonts w:ascii="Arial" w:eastAsia="Arial" w:hAnsi="Arial" w:cs="Arial"/>
          <w:sz w:val="22"/>
          <w:szCs w:val="22"/>
          <w:lang w:val="de"/>
        </w:rPr>
        <w:t>start-up</w:t>
      </w:r>
      <w:r w:rsidRPr="128F0D73">
        <w:rPr>
          <w:rFonts w:ascii="Arial" w:eastAsia="Arial" w:hAnsi="Arial" w:cs="Arial"/>
          <w:sz w:val="22"/>
          <w:szCs w:val="22"/>
          <w:lang w:val="de"/>
        </w:rPr>
        <w:t>? (150 word)</w:t>
      </w:r>
    </w:p>
    <w:p w14:paraId="38D65575" w14:textId="77777777" w:rsidR="009E1B82" w:rsidRPr="009E1B82" w:rsidRDefault="009E1B82" w:rsidP="009E1B82">
      <w:pPr>
        <w:pStyle w:val="ListParagraph"/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</w:p>
    <w:p w14:paraId="0E2BA4F0" w14:textId="5EBAFE25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Needs Assessment</w:t>
      </w:r>
    </w:p>
    <w:p w14:paraId="07B61414" w14:textId="5C84608D" w:rsidR="00BF47F2" w:rsidRDefault="00DE1316" w:rsidP="128F0D73">
      <w:pPr>
        <w:pStyle w:val="ListParagraph"/>
        <w:numPr>
          <w:ilvl w:val="0"/>
          <w:numId w:val="17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What are the challenges faced by your start-up at this stage? </w:t>
      </w:r>
      <w:r w:rsidR="527810A2" w:rsidRPr="128F0D73">
        <w:rPr>
          <w:rFonts w:ascii="Arial" w:eastAsia="Arial" w:hAnsi="Arial" w:cs="Arial"/>
          <w:sz w:val="22"/>
          <w:szCs w:val="22"/>
          <w:lang w:val="de"/>
        </w:rPr>
        <w:t>(100 Word)</w:t>
      </w:r>
    </w:p>
    <w:p w14:paraId="592E1194" w14:textId="449AB4C2" w:rsidR="00BF47F2" w:rsidRDefault="527810A2" w:rsidP="128F0D73">
      <w:pPr>
        <w:pStyle w:val="ListParagraph"/>
        <w:numPr>
          <w:ilvl w:val="0"/>
          <w:numId w:val="17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What kind of support you currently need to realize growth within your business (150 Words)</w:t>
      </w:r>
    </w:p>
    <w:p w14:paraId="3CD656D3" w14:textId="753C79C3" w:rsidR="00BF47F2" w:rsidRDefault="527810A2" w:rsidP="128F0D73">
      <w:pPr>
        <w:pStyle w:val="ListParagraph"/>
        <w:numPr>
          <w:ilvl w:val="0"/>
          <w:numId w:val="17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Please select up to three from the following topics according to your needs, (Feel free to add topics of your own)</w:t>
      </w:r>
    </w:p>
    <w:p w14:paraId="30A81369" w14:textId="5AD5D39F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Renewable Energy &amp; Climate Technology technical support</w:t>
      </w:r>
    </w:p>
    <w:p w14:paraId="48F0CB71" w14:textId="4943097C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Business Model Development</w:t>
      </w:r>
    </w:p>
    <w:p w14:paraId="674A378D" w14:textId="0895AEFC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Customer traction</w:t>
      </w:r>
    </w:p>
    <w:p w14:paraId="07E02E03" w14:textId="4230CD51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Investment Readiness</w:t>
      </w:r>
    </w:p>
    <w:p w14:paraId="71C59DA7" w14:textId="7D7237FD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Climate Impact Forecast</w:t>
      </w:r>
    </w:p>
    <w:p w14:paraId="1D7C647D" w14:textId="756FB681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Business management &amp; Governance</w:t>
      </w:r>
    </w:p>
    <w:p w14:paraId="1643DBDB" w14:textId="176D49D2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Business Marketing and positioning</w:t>
      </w:r>
    </w:p>
    <w:p w14:paraId="5CFA1749" w14:textId="6ED49235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Accounting &amp; Financial Managment</w:t>
      </w:r>
    </w:p>
    <w:p w14:paraId="2F7DD7B4" w14:textId="22A02DB5" w:rsidR="00BF47F2" w:rsidRDefault="527810A2" w:rsidP="128F0D73">
      <w:pPr>
        <w:pStyle w:val="ListParagraph"/>
        <w:numPr>
          <w:ilvl w:val="0"/>
          <w:numId w:val="1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New technology trends (Deep tech, AI, IOT, etc)</w:t>
      </w:r>
    </w:p>
    <w:p w14:paraId="71A0DED2" w14:textId="2CBD493C" w:rsidR="00BF47F2" w:rsidRDefault="527810A2" w:rsidP="009E1B82">
      <w:pPr>
        <w:pStyle w:val="ListParagraph"/>
        <w:numPr>
          <w:ilvl w:val="0"/>
          <w:numId w:val="17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What could be the profile of a supporting business mentor for your business? Background, qualification, expereince, skills, etc. (150 Word)</w:t>
      </w:r>
    </w:p>
    <w:p w14:paraId="3BFF0394" w14:textId="77777777" w:rsidR="009E1B82" w:rsidRPr="009E1B82" w:rsidRDefault="009E1B82" w:rsidP="009E1B82">
      <w:pPr>
        <w:pStyle w:val="ListParagraph"/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</w:p>
    <w:p w14:paraId="3D36156E" w14:textId="4C1EBB04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Attachments</w:t>
      </w:r>
    </w:p>
    <w:p w14:paraId="07F2BBB4" w14:textId="0E4D473D" w:rsidR="00BF47F2" w:rsidRDefault="527810A2" w:rsidP="128F0D73">
      <w:pPr>
        <w:pStyle w:val="ListParagraph"/>
        <w:numPr>
          <w:ilvl w:val="0"/>
          <w:numId w:val="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Company Pitch Deck: Please attach a 2 Page powerpoint document that includes the below information</w:t>
      </w:r>
    </w:p>
    <w:p w14:paraId="617EC663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Start-up Name &amp; Logo</w:t>
      </w:r>
    </w:p>
    <w:p w14:paraId="578D9F00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Founders Names, Contacts &amp; LinkedIn hyperlink</w:t>
      </w:r>
    </w:p>
    <w:p w14:paraId="6F19B770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 xml:space="preserve">What </w:t>
      </w:r>
      <w:proofErr w:type="gramStart"/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you</w:t>
      </w:r>
      <w:proofErr w:type="gramEnd"/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 xml:space="preserve"> sell? Product or service provided, to whom (Customers) and for how much (Product/Service Price)? </w:t>
      </w:r>
    </w:p>
    <w:p w14:paraId="489F27DE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Start-up Country and date of establishment and operations</w:t>
      </w:r>
    </w:p>
    <w:p w14:paraId="1CC943F2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The Market size of your Start-up Business</w:t>
      </w:r>
    </w:p>
    <w:p w14:paraId="70405BA6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Market share of your Start-up if any</w:t>
      </w:r>
    </w:p>
    <w:p w14:paraId="7008ED1B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Start-up Revenue in last 1-2 years in USD</w:t>
      </w:r>
    </w:p>
    <w:p w14:paraId="217D241D" w14:textId="77777777" w:rsidR="00BF2AA2" w:rsidRP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Startup Product/service photo (with Customers if possible)</w:t>
      </w:r>
    </w:p>
    <w:p w14:paraId="2F0FAC25" w14:textId="77777777" w:rsidR="00BF2AA2" w:rsidRDefault="00BF2AA2" w:rsidP="00BF2A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Founders photo (optional)</w:t>
      </w:r>
    </w:p>
    <w:p w14:paraId="5ABA491E" w14:textId="074BE149" w:rsidR="00BF2AA2" w:rsidRPr="00BF2AA2" w:rsidRDefault="00BF2AA2" w:rsidP="00BF2AA2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</w:pPr>
      <w:r w:rsidRPr="00BF2AA2">
        <w:rPr>
          <w:rFonts w:ascii="Segoe UI" w:eastAsia="Times New Roman" w:hAnsi="Segoe UI" w:cs="Segoe UI"/>
          <w:color w:val="000000"/>
          <w:sz w:val="21"/>
          <w:szCs w:val="21"/>
          <w:shd w:val="clear" w:color="auto" w:fill="FFFFFF"/>
          <w:lang w:eastAsia="en-US"/>
        </w:rPr>
        <w:t>Please make sure that the shared link is public and is accessible to anyone.</w:t>
      </w: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br/>
      </w:r>
      <w:proofErr w:type="gramStart"/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P.S</w:t>
      </w:r>
      <w:proofErr w:type="gramEnd"/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t>: Please make sure that logos and photos that are inserted are high resolution. </w:t>
      </w: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br/>
        <w:t>Feel free to position the above items as you see fit within the two slides. </w:t>
      </w: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br/>
      </w:r>
      <w:r w:rsidRPr="00BF2AA2">
        <w:rPr>
          <w:rFonts w:ascii="Segoe UI" w:eastAsia="Times New Roman" w:hAnsi="Segoe UI" w:cs="Segoe UI"/>
          <w:color w:val="000000"/>
          <w:sz w:val="21"/>
          <w:szCs w:val="21"/>
          <w:lang w:eastAsia="en-US"/>
        </w:rPr>
        <w:br/>
        <w:t>Please make sure to fill in this data (In the PowerPoint file provided in just two slides with font size 11+)</w:t>
      </w:r>
    </w:p>
    <w:p w14:paraId="09E90705" w14:textId="747D11B3" w:rsidR="00BF47F2" w:rsidRDefault="527810A2" w:rsidP="128F0D73">
      <w:pPr>
        <w:pStyle w:val="ListParagraph"/>
        <w:numPr>
          <w:ilvl w:val="0"/>
          <w:numId w:val="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CVs: Please attach CVs of the </w:t>
      </w:r>
      <w:r w:rsidR="003D2ED2">
        <w:rPr>
          <w:rFonts w:ascii="Arial" w:eastAsia="Arial" w:hAnsi="Arial" w:cs="Arial"/>
          <w:sz w:val="22"/>
          <w:szCs w:val="22"/>
          <w:lang w:val="de"/>
        </w:rPr>
        <w:t>Start-up</w:t>
      </w:r>
      <w:r w:rsidRPr="128F0D73">
        <w:rPr>
          <w:rFonts w:ascii="Arial" w:eastAsia="Arial" w:hAnsi="Arial" w:cs="Arial"/>
          <w:sz w:val="22"/>
          <w:szCs w:val="22"/>
          <w:lang w:val="de"/>
        </w:rPr>
        <w:t xml:space="preserve"> Co-founders in PDF format</w:t>
      </w:r>
    </w:p>
    <w:p w14:paraId="4BE1EAAD" w14:textId="7D1CEAB9" w:rsidR="00BF47F2" w:rsidRDefault="00284AE9" w:rsidP="00022DCE">
      <w:pPr>
        <w:ind w:right="-20"/>
      </w:pPr>
      <w:r>
        <w:rPr>
          <w:rFonts w:ascii="Arial" w:eastAsia="Arial" w:hAnsi="Arial" w:cs="Arial"/>
          <w:sz w:val="22"/>
          <w:szCs w:val="22"/>
          <w:lang w:val="de"/>
        </w:rPr>
        <w:t>*Kindly make sure that all links are accessible and open for public</w:t>
      </w:r>
      <w:r w:rsidR="00090FF6">
        <w:rPr>
          <w:rFonts w:ascii="Arial" w:eastAsia="Arial" w:hAnsi="Arial" w:cs="Arial"/>
          <w:sz w:val="22"/>
          <w:szCs w:val="22"/>
          <w:lang w:val="de"/>
        </w:rPr>
        <w:t>.</w:t>
      </w:r>
    </w:p>
    <w:p w14:paraId="5E029399" w14:textId="2BAB6ABF" w:rsidR="00BF47F2" w:rsidRDefault="527810A2" w:rsidP="128F0D73">
      <w:pPr>
        <w:ind w:left="-20" w:right="-20"/>
      </w:pPr>
      <w:r w:rsidRPr="128F0D73">
        <w:rPr>
          <w:rFonts w:ascii="Arial" w:eastAsia="Arial" w:hAnsi="Arial" w:cs="Arial"/>
          <w:b/>
          <w:bCs/>
          <w:sz w:val="22"/>
          <w:szCs w:val="22"/>
          <w:lang w:val="de"/>
        </w:rPr>
        <w:t>Additional Questions</w:t>
      </w:r>
    </w:p>
    <w:p w14:paraId="545735E3" w14:textId="50B37924" w:rsidR="00BF47F2" w:rsidRDefault="527810A2" w:rsidP="128F0D73">
      <w:pPr>
        <w:pStyle w:val="ListParagraph"/>
        <w:numPr>
          <w:ilvl w:val="0"/>
          <w:numId w:val="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Are you currently enrolled in any other accelerator? Yes/No</w:t>
      </w:r>
    </w:p>
    <w:p w14:paraId="7B6B87F4" w14:textId="6E9D6897" w:rsidR="00BF47F2" w:rsidRDefault="527810A2" w:rsidP="128F0D73">
      <w:pPr>
        <w:pStyle w:val="ListParagraph"/>
        <w:numPr>
          <w:ilvl w:val="0"/>
          <w:numId w:val="4"/>
        </w:numPr>
        <w:spacing w:after="0"/>
        <w:ind w:left="-20" w:right="-20"/>
        <w:rPr>
          <w:rFonts w:ascii="Arial" w:eastAsia="Arial" w:hAnsi="Arial" w:cs="Arial"/>
          <w:sz w:val="22"/>
          <w:szCs w:val="22"/>
          <w:lang w:val="de"/>
        </w:rPr>
      </w:pPr>
      <w:r w:rsidRPr="128F0D73">
        <w:rPr>
          <w:rFonts w:ascii="Arial" w:eastAsia="Arial" w:hAnsi="Arial" w:cs="Arial"/>
          <w:sz w:val="22"/>
          <w:szCs w:val="22"/>
          <w:lang w:val="de"/>
        </w:rPr>
        <w:t>How did you hear about IRENA NewGen Renewable Accelerator programme? Drop Down list</w:t>
      </w:r>
    </w:p>
    <w:p w14:paraId="2C078E63" w14:textId="7851DBEE" w:rsidR="00BF47F2" w:rsidRDefault="00BF47F2" w:rsidP="128F0D73"/>
    <w:sectPr w:rsidR="00BF47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5r4IvUC" int2:invalidationBookmarkName="" int2:hashCode="BtCE4FI4rzEsGs" int2:id="izm9bhRa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D097"/>
    <w:multiLevelType w:val="hybridMultilevel"/>
    <w:tmpl w:val="8842C232"/>
    <w:lvl w:ilvl="0" w:tplc="722EE22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046F8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6EAB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20A8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86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3A00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084C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2292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92F6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A1C1F"/>
    <w:multiLevelType w:val="hybridMultilevel"/>
    <w:tmpl w:val="C63C67FC"/>
    <w:lvl w:ilvl="0" w:tplc="A7A6272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7605F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106B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3EBF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AB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3A2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F88F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2896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E27D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1B7F7"/>
    <w:multiLevelType w:val="hybridMultilevel"/>
    <w:tmpl w:val="10DE6288"/>
    <w:lvl w:ilvl="0" w:tplc="7F4045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9507A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ACAF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2E99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CA1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EAD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AA84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022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F43C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969FF"/>
    <w:multiLevelType w:val="hybridMultilevel"/>
    <w:tmpl w:val="68145482"/>
    <w:lvl w:ilvl="0" w:tplc="6FF2F6A0">
      <w:start w:val="3"/>
      <w:numFmt w:val="decimal"/>
      <w:lvlText w:val="%1."/>
      <w:lvlJc w:val="left"/>
      <w:pPr>
        <w:ind w:left="720" w:hanging="360"/>
      </w:pPr>
    </w:lvl>
    <w:lvl w:ilvl="1" w:tplc="E720700E">
      <w:start w:val="1"/>
      <w:numFmt w:val="lowerLetter"/>
      <w:lvlText w:val="%2."/>
      <w:lvlJc w:val="left"/>
      <w:pPr>
        <w:ind w:left="1440" w:hanging="360"/>
      </w:pPr>
    </w:lvl>
    <w:lvl w:ilvl="2" w:tplc="46C091E6">
      <w:start w:val="1"/>
      <w:numFmt w:val="lowerRoman"/>
      <w:lvlText w:val="%3."/>
      <w:lvlJc w:val="right"/>
      <w:pPr>
        <w:ind w:left="2160" w:hanging="180"/>
      </w:pPr>
    </w:lvl>
    <w:lvl w:ilvl="3" w:tplc="884AEF3A">
      <w:start w:val="1"/>
      <w:numFmt w:val="decimal"/>
      <w:lvlText w:val="%4."/>
      <w:lvlJc w:val="left"/>
      <w:pPr>
        <w:ind w:left="2880" w:hanging="360"/>
      </w:pPr>
    </w:lvl>
    <w:lvl w:ilvl="4" w:tplc="2E503C06">
      <w:start w:val="1"/>
      <w:numFmt w:val="lowerLetter"/>
      <w:lvlText w:val="%5."/>
      <w:lvlJc w:val="left"/>
      <w:pPr>
        <w:ind w:left="3600" w:hanging="360"/>
      </w:pPr>
    </w:lvl>
    <w:lvl w:ilvl="5" w:tplc="16867BE4">
      <w:start w:val="1"/>
      <w:numFmt w:val="lowerRoman"/>
      <w:lvlText w:val="%6."/>
      <w:lvlJc w:val="right"/>
      <w:pPr>
        <w:ind w:left="4320" w:hanging="180"/>
      </w:pPr>
    </w:lvl>
    <w:lvl w:ilvl="6" w:tplc="56A46C3C">
      <w:start w:val="1"/>
      <w:numFmt w:val="decimal"/>
      <w:lvlText w:val="%7."/>
      <w:lvlJc w:val="left"/>
      <w:pPr>
        <w:ind w:left="5040" w:hanging="360"/>
      </w:pPr>
    </w:lvl>
    <w:lvl w:ilvl="7" w:tplc="A8D479C0">
      <w:start w:val="1"/>
      <w:numFmt w:val="lowerLetter"/>
      <w:lvlText w:val="%8."/>
      <w:lvlJc w:val="left"/>
      <w:pPr>
        <w:ind w:left="5760" w:hanging="360"/>
      </w:pPr>
    </w:lvl>
    <w:lvl w:ilvl="8" w:tplc="29B8C8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0ABE7"/>
    <w:multiLevelType w:val="hybridMultilevel"/>
    <w:tmpl w:val="F3F226B0"/>
    <w:lvl w:ilvl="0" w:tplc="7FE6F7AC">
      <w:start w:val="6"/>
      <w:numFmt w:val="decimal"/>
      <w:lvlText w:val="%1."/>
      <w:lvlJc w:val="left"/>
      <w:pPr>
        <w:ind w:left="720" w:hanging="360"/>
      </w:pPr>
    </w:lvl>
    <w:lvl w:ilvl="1" w:tplc="1E10C032">
      <w:start w:val="1"/>
      <w:numFmt w:val="lowerLetter"/>
      <w:lvlText w:val="%2."/>
      <w:lvlJc w:val="left"/>
      <w:pPr>
        <w:ind w:left="1440" w:hanging="360"/>
      </w:pPr>
    </w:lvl>
    <w:lvl w:ilvl="2" w:tplc="ED96163C">
      <w:start w:val="1"/>
      <w:numFmt w:val="lowerRoman"/>
      <w:lvlText w:val="%3."/>
      <w:lvlJc w:val="right"/>
      <w:pPr>
        <w:ind w:left="2160" w:hanging="180"/>
      </w:pPr>
    </w:lvl>
    <w:lvl w:ilvl="3" w:tplc="4792110E">
      <w:start w:val="1"/>
      <w:numFmt w:val="decimal"/>
      <w:lvlText w:val="%4."/>
      <w:lvlJc w:val="left"/>
      <w:pPr>
        <w:ind w:left="2880" w:hanging="360"/>
      </w:pPr>
    </w:lvl>
    <w:lvl w:ilvl="4" w:tplc="ADC62FAC">
      <w:start w:val="1"/>
      <w:numFmt w:val="lowerLetter"/>
      <w:lvlText w:val="%5."/>
      <w:lvlJc w:val="left"/>
      <w:pPr>
        <w:ind w:left="3600" w:hanging="360"/>
      </w:pPr>
    </w:lvl>
    <w:lvl w:ilvl="5" w:tplc="508A1432">
      <w:start w:val="1"/>
      <w:numFmt w:val="lowerRoman"/>
      <w:lvlText w:val="%6."/>
      <w:lvlJc w:val="right"/>
      <w:pPr>
        <w:ind w:left="4320" w:hanging="180"/>
      </w:pPr>
    </w:lvl>
    <w:lvl w:ilvl="6" w:tplc="1C3A56D6">
      <w:start w:val="1"/>
      <w:numFmt w:val="decimal"/>
      <w:lvlText w:val="%7."/>
      <w:lvlJc w:val="left"/>
      <w:pPr>
        <w:ind w:left="5040" w:hanging="360"/>
      </w:pPr>
    </w:lvl>
    <w:lvl w:ilvl="7" w:tplc="B2A88A80">
      <w:start w:val="1"/>
      <w:numFmt w:val="lowerLetter"/>
      <w:lvlText w:val="%8."/>
      <w:lvlJc w:val="left"/>
      <w:pPr>
        <w:ind w:left="5760" w:hanging="360"/>
      </w:pPr>
    </w:lvl>
    <w:lvl w:ilvl="8" w:tplc="F866144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AB9D9"/>
    <w:multiLevelType w:val="hybridMultilevel"/>
    <w:tmpl w:val="26DADC38"/>
    <w:lvl w:ilvl="0" w:tplc="EC5069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540BB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FC42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853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F09B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9AE2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0850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FC33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E5BED"/>
    <w:multiLevelType w:val="hybridMultilevel"/>
    <w:tmpl w:val="5B809CF4"/>
    <w:lvl w:ilvl="0" w:tplc="C8AC29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4E49A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E0F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CFB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9E75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46C7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12C8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DA0C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1E03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1EC2F"/>
    <w:multiLevelType w:val="hybridMultilevel"/>
    <w:tmpl w:val="6D5A7840"/>
    <w:lvl w:ilvl="0" w:tplc="9F8075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6D2C5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B22E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263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EB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AED3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040C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C6D7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ACB4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EECB2"/>
    <w:multiLevelType w:val="hybridMultilevel"/>
    <w:tmpl w:val="07021414"/>
    <w:lvl w:ilvl="0" w:tplc="AD10CD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1BCB6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D8C3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5AD1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24EB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508F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7A85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E43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9639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F8E8C"/>
    <w:multiLevelType w:val="hybridMultilevel"/>
    <w:tmpl w:val="4F3E4E9A"/>
    <w:lvl w:ilvl="0" w:tplc="E668D9DA">
      <w:start w:val="8"/>
      <w:numFmt w:val="decimal"/>
      <w:lvlText w:val="%1."/>
      <w:lvlJc w:val="left"/>
      <w:pPr>
        <w:ind w:left="720" w:hanging="360"/>
      </w:pPr>
    </w:lvl>
    <w:lvl w:ilvl="1" w:tplc="2CD8AEB8">
      <w:start w:val="1"/>
      <w:numFmt w:val="lowerLetter"/>
      <w:lvlText w:val="%2."/>
      <w:lvlJc w:val="left"/>
      <w:pPr>
        <w:ind w:left="1440" w:hanging="360"/>
      </w:pPr>
    </w:lvl>
    <w:lvl w:ilvl="2" w:tplc="6CCC3FB8">
      <w:start w:val="1"/>
      <w:numFmt w:val="lowerRoman"/>
      <w:lvlText w:val="%3."/>
      <w:lvlJc w:val="right"/>
      <w:pPr>
        <w:ind w:left="2160" w:hanging="180"/>
      </w:pPr>
    </w:lvl>
    <w:lvl w:ilvl="3" w:tplc="F336E95A">
      <w:start w:val="1"/>
      <w:numFmt w:val="decimal"/>
      <w:lvlText w:val="%4."/>
      <w:lvlJc w:val="left"/>
      <w:pPr>
        <w:ind w:left="2880" w:hanging="360"/>
      </w:pPr>
    </w:lvl>
    <w:lvl w:ilvl="4" w:tplc="E23CC428">
      <w:start w:val="1"/>
      <w:numFmt w:val="lowerLetter"/>
      <w:lvlText w:val="%5."/>
      <w:lvlJc w:val="left"/>
      <w:pPr>
        <w:ind w:left="3600" w:hanging="360"/>
      </w:pPr>
    </w:lvl>
    <w:lvl w:ilvl="5" w:tplc="E0C0BD44">
      <w:start w:val="1"/>
      <w:numFmt w:val="lowerRoman"/>
      <w:lvlText w:val="%6."/>
      <w:lvlJc w:val="right"/>
      <w:pPr>
        <w:ind w:left="4320" w:hanging="180"/>
      </w:pPr>
    </w:lvl>
    <w:lvl w:ilvl="6" w:tplc="825EF768">
      <w:start w:val="1"/>
      <w:numFmt w:val="decimal"/>
      <w:lvlText w:val="%7."/>
      <w:lvlJc w:val="left"/>
      <w:pPr>
        <w:ind w:left="5040" w:hanging="360"/>
      </w:pPr>
    </w:lvl>
    <w:lvl w:ilvl="7" w:tplc="D91EDC36">
      <w:start w:val="1"/>
      <w:numFmt w:val="lowerLetter"/>
      <w:lvlText w:val="%8."/>
      <w:lvlJc w:val="left"/>
      <w:pPr>
        <w:ind w:left="5760" w:hanging="360"/>
      </w:pPr>
    </w:lvl>
    <w:lvl w:ilvl="8" w:tplc="BB22A16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EBC2FB"/>
    <w:multiLevelType w:val="hybridMultilevel"/>
    <w:tmpl w:val="E23231A2"/>
    <w:lvl w:ilvl="0" w:tplc="A0E01EF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7FE0F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D89A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84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FC8D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9E07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44B4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58E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981A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2D2E5"/>
    <w:multiLevelType w:val="hybridMultilevel"/>
    <w:tmpl w:val="52A88D0A"/>
    <w:lvl w:ilvl="0" w:tplc="2AF4473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DA62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1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DA0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041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E083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0C4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A6B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92BA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22F930"/>
    <w:multiLevelType w:val="hybridMultilevel"/>
    <w:tmpl w:val="EC8C5324"/>
    <w:lvl w:ilvl="0" w:tplc="DDE075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96A8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222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520C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FAA8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9AD1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5ACD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549E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40B0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92577E"/>
    <w:multiLevelType w:val="hybridMultilevel"/>
    <w:tmpl w:val="A1A8357A"/>
    <w:lvl w:ilvl="0" w:tplc="F2E4CBF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0909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7A9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C4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CC9E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640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C25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6E52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96BB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D57DC"/>
    <w:multiLevelType w:val="hybridMultilevel"/>
    <w:tmpl w:val="8FC4DC44"/>
    <w:lvl w:ilvl="0" w:tplc="A238D8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BC28B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3249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2A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58F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9611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3C2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88D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6CD4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A4D968"/>
    <w:multiLevelType w:val="hybridMultilevel"/>
    <w:tmpl w:val="F9F0240A"/>
    <w:lvl w:ilvl="0" w:tplc="183E4F06">
      <w:start w:val="1"/>
      <w:numFmt w:val="decimal"/>
      <w:lvlText w:val="%1."/>
      <w:lvlJc w:val="left"/>
      <w:pPr>
        <w:ind w:left="720" w:hanging="360"/>
      </w:pPr>
    </w:lvl>
    <w:lvl w:ilvl="1" w:tplc="224AC8E2">
      <w:start w:val="1"/>
      <w:numFmt w:val="lowerLetter"/>
      <w:lvlText w:val="%2."/>
      <w:lvlJc w:val="left"/>
      <w:pPr>
        <w:ind w:left="1440" w:hanging="360"/>
      </w:pPr>
    </w:lvl>
    <w:lvl w:ilvl="2" w:tplc="279AC014">
      <w:start w:val="1"/>
      <w:numFmt w:val="lowerRoman"/>
      <w:lvlText w:val="%3."/>
      <w:lvlJc w:val="right"/>
      <w:pPr>
        <w:ind w:left="2160" w:hanging="180"/>
      </w:pPr>
    </w:lvl>
    <w:lvl w:ilvl="3" w:tplc="754679B0">
      <w:start w:val="1"/>
      <w:numFmt w:val="decimal"/>
      <w:lvlText w:val="%4."/>
      <w:lvlJc w:val="left"/>
      <w:pPr>
        <w:ind w:left="2880" w:hanging="360"/>
      </w:pPr>
    </w:lvl>
    <w:lvl w:ilvl="4" w:tplc="C9508ABC">
      <w:start w:val="1"/>
      <w:numFmt w:val="lowerLetter"/>
      <w:lvlText w:val="%5."/>
      <w:lvlJc w:val="left"/>
      <w:pPr>
        <w:ind w:left="3600" w:hanging="360"/>
      </w:pPr>
    </w:lvl>
    <w:lvl w:ilvl="5" w:tplc="EBB4F78A">
      <w:start w:val="1"/>
      <w:numFmt w:val="lowerRoman"/>
      <w:lvlText w:val="%6."/>
      <w:lvlJc w:val="right"/>
      <w:pPr>
        <w:ind w:left="4320" w:hanging="180"/>
      </w:pPr>
    </w:lvl>
    <w:lvl w:ilvl="6" w:tplc="1EDC57D2">
      <w:start w:val="1"/>
      <w:numFmt w:val="decimal"/>
      <w:lvlText w:val="%7."/>
      <w:lvlJc w:val="left"/>
      <w:pPr>
        <w:ind w:left="5040" w:hanging="360"/>
      </w:pPr>
    </w:lvl>
    <w:lvl w:ilvl="7" w:tplc="A7A265BE">
      <w:start w:val="1"/>
      <w:numFmt w:val="lowerLetter"/>
      <w:lvlText w:val="%8."/>
      <w:lvlJc w:val="left"/>
      <w:pPr>
        <w:ind w:left="5760" w:hanging="360"/>
      </w:pPr>
    </w:lvl>
    <w:lvl w:ilvl="8" w:tplc="933E263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09A9F5"/>
    <w:multiLevelType w:val="hybridMultilevel"/>
    <w:tmpl w:val="A8B4B3EA"/>
    <w:lvl w:ilvl="0" w:tplc="85B85634">
      <w:start w:val="9"/>
      <w:numFmt w:val="decimal"/>
      <w:lvlText w:val="%1."/>
      <w:lvlJc w:val="left"/>
      <w:pPr>
        <w:ind w:left="720" w:hanging="360"/>
      </w:pPr>
    </w:lvl>
    <w:lvl w:ilvl="1" w:tplc="5B94ABDA">
      <w:start w:val="1"/>
      <w:numFmt w:val="lowerLetter"/>
      <w:lvlText w:val="%2."/>
      <w:lvlJc w:val="left"/>
      <w:pPr>
        <w:ind w:left="1440" w:hanging="360"/>
      </w:pPr>
    </w:lvl>
    <w:lvl w:ilvl="2" w:tplc="6CC66222">
      <w:start w:val="1"/>
      <w:numFmt w:val="lowerRoman"/>
      <w:lvlText w:val="%3."/>
      <w:lvlJc w:val="right"/>
      <w:pPr>
        <w:ind w:left="2160" w:hanging="180"/>
      </w:pPr>
    </w:lvl>
    <w:lvl w:ilvl="3" w:tplc="2C6A37BC">
      <w:start w:val="1"/>
      <w:numFmt w:val="decimal"/>
      <w:lvlText w:val="%4."/>
      <w:lvlJc w:val="left"/>
      <w:pPr>
        <w:ind w:left="2880" w:hanging="360"/>
      </w:pPr>
    </w:lvl>
    <w:lvl w:ilvl="4" w:tplc="7B46882E">
      <w:start w:val="1"/>
      <w:numFmt w:val="lowerLetter"/>
      <w:lvlText w:val="%5."/>
      <w:lvlJc w:val="left"/>
      <w:pPr>
        <w:ind w:left="3600" w:hanging="360"/>
      </w:pPr>
    </w:lvl>
    <w:lvl w:ilvl="5" w:tplc="E74A90AC">
      <w:start w:val="1"/>
      <w:numFmt w:val="lowerRoman"/>
      <w:lvlText w:val="%6."/>
      <w:lvlJc w:val="right"/>
      <w:pPr>
        <w:ind w:left="4320" w:hanging="180"/>
      </w:pPr>
    </w:lvl>
    <w:lvl w:ilvl="6" w:tplc="A05A3AC2">
      <w:start w:val="1"/>
      <w:numFmt w:val="decimal"/>
      <w:lvlText w:val="%7."/>
      <w:lvlJc w:val="left"/>
      <w:pPr>
        <w:ind w:left="5040" w:hanging="360"/>
      </w:pPr>
    </w:lvl>
    <w:lvl w:ilvl="7" w:tplc="B2FAC496">
      <w:start w:val="1"/>
      <w:numFmt w:val="lowerLetter"/>
      <w:lvlText w:val="%8."/>
      <w:lvlJc w:val="left"/>
      <w:pPr>
        <w:ind w:left="5760" w:hanging="360"/>
      </w:pPr>
    </w:lvl>
    <w:lvl w:ilvl="8" w:tplc="452AE08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28A1E6"/>
    <w:multiLevelType w:val="hybridMultilevel"/>
    <w:tmpl w:val="16E6C60E"/>
    <w:lvl w:ilvl="0" w:tplc="921CEA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FE222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CAAB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6AE0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858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CCEA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6256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FA36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FC8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42CE7"/>
    <w:multiLevelType w:val="hybridMultilevel"/>
    <w:tmpl w:val="6158CA5E"/>
    <w:lvl w:ilvl="0" w:tplc="08249C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C48DF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1486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62BC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2E3A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60C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A97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A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76CF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CD8B1D"/>
    <w:multiLevelType w:val="hybridMultilevel"/>
    <w:tmpl w:val="4664EA6C"/>
    <w:lvl w:ilvl="0" w:tplc="C6065D3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18AB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D45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EFA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504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6413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8C92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090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D09E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0E63F"/>
    <w:multiLevelType w:val="hybridMultilevel"/>
    <w:tmpl w:val="DD046E5C"/>
    <w:lvl w:ilvl="0" w:tplc="22D007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3055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5070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901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D03A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1A4D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0CD0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C297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886A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4FF23"/>
    <w:multiLevelType w:val="hybridMultilevel"/>
    <w:tmpl w:val="2EE09660"/>
    <w:lvl w:ilvl="0" w:tplc="670A4C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5BE65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CA35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466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12BE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A89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EB0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6D9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822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E9FDC"/>
    <w:multiLevelType w:val="hybridMultilevel"/>
    <w:tmpl w:val="4342AD2C"/>
    <w:lvl w:ilvl="0" w:tplc="F5D45AE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9C278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BCC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E71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74E1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B81E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F632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B614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3835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E0AA6B"/>
    <w:multiLevelType w:val="hybridMultilevel"/>
    <w:tmpl w:val="7C5AF8DE"/>
    <w:lvl w:ilvl="0" w:tplc="FC78505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7C8B5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12D2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2D3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224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F699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8E58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0AFA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D2CB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219E39"/>
    <w:multiLevelType w:val="hybridMultilevel"/>
    <w:tmpl w:val="8C1EE4F6"/>
    <w:lvl w:ilvl="0" w:tplc="4EF0C77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FC894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EE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6003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EC74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E0DB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8C3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846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4FA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0D53DE"/>
    <w:multiLevelType w:val="hybridMultilevel"/>
    <w:tmpl w:val="FF086190"/>
    <w:lvl w:ilvl="0" w:tplc="686EA4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F9E7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3C78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EEE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786F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3C66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3A71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6AA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FC9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E94460"/>
    <w:multiLevelType w:val="multilevel"/>
    <w:tmpl w:val="BE50B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DFC0150"/>
    <w:multiLevelType w:val="hybridMultilevel"/>
    <w:tmpl w:val="F702CEF6"/>
    <w:lvl w:ilvl="0" w:tplc="2DDE0E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5E619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DA41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0281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2452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3A5F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D27E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169F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48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8F06FC"/>
    <w:multiLevelType w:val="hybridMultilevel"/>
    <w:tmpl w:val="D9BEC9EA"/>
    <w:lvl w:ilvl="0" w:tplc="C6F0576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6488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F479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E6D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685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18E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060A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226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4414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947160"/>
    <w:multiLevelType w:val="hybridMultilevel"/>
    <w:tmpl w:val="C822620A"/>
    <w:lvl w:ilvl="0" w:tplc="B6F2E3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E2C39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3C1E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F2C4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10D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4676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7EF9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7EA1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F67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61A98A"/>
    <w:multiLevelType w:val="hybridMultilevel"/>
    <w:tmpl w:val="5978CF32"/>
    <w:lvl w:ilvl="0" w:tplc="51F6CB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2869F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1034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6F7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AAF5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44C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07E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40F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7AB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EBA6F8"/>
    <w:multiLevelType w:val="hybridMultilevel"/>
    <w:tmpl w:val="C4A812E0"/>
    <w:lvl w:ilvl="0" w:tplc="799265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3A69F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526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5847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0A7E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56B9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F8A6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AE53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CA58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5B1DB9"/>
    <w:multiLevelType w:val="hybridMultilevel"/>
    <w:tmpl w:val="E2FEEE9A"/>
    <w:lvl w:ilvl="0" w:tplc="502E54B0">
      <w:start w:val="5"/>
      <w:numFmt w:val="decimal"/>
      <w:lvlText w:val="%1."/>
      <w:lvlJc w:val="left"/>
      <w:pPr>
        <w:ind w:left="720" w:hanging="360"/>
      </w:pPr>
    </w:lvl>
    <w:lvl w:ilvl="1" w:tplc="42F888C6">
      <w:start w:val="1"/>
      <w:numFmt w:val="lowerLetter"/>
      <w:lvlText w:val="%2."/>
      <w:lvlJc w:val="left"/>
      <w:pPr>
        <w:ind w:left="1440" w:hanging="360"/>
      </w:pPr>
    </w:lvl>
    <w:lvl w:ilvl="2" w:tplc="92F4FDDE">
      <w:start w:val="1"/>
      <w:numFmt w:val="lowerRoman"/>
      <w:lvlText w:val="%3."/>
      <w:lvlJc w:val="right"/>
      <w:pPr>
        <w:ind w:left="2160" w:hanging="180"/>
      </w:pPr>
    </w:lvl>
    <w:lvl w:ilvl="3" w:tplc="EC7CCF1A">
      <w:start w:val="1"/>
      <w:numFmt w:val="decimal"/>
      <w:lvlText w:val="%4."/>
      <w:lvlJc w:val="left"/>
      <w:pPr>
        <w:ind w:left="2880" w:hanging="360"/>
      </w:pPr>
    </w:lvl>
    <w:lvl w:ilvl="4" w:tplc="9B324DD4">
      <w:start w:val="1"/>
      <w:numFmt w:val="lowerLetter"/>
      <w:lvlText w:val="%5."/>
      <w:lvlJc w:val="left"/>
      <w:pPr>
        <w:ind w:left="3600" w:hanging="360"/>
      </w:pPr>
    </w:lvl>
    <w:lvl w:ilvl="5" w:tplc="4FD2C33E">
      <w:start w:val="1"/>
      <w:numFmt w:val="lowerRoman"/>
      <w:lvlText w:val="%6."/>
      <w:lvlJc w:val="right"/>
      <w:pPr>
        <w:ind w:left="4320" w:hanging="180"/>
      </w:pPr>
    </w:lvl>
    <w:lvl w:ilvl="6" w:tplc="C5364C84">
      <w:start w:val="1"/>
      <w:numFmt w:val="decimal"/>
      <w:lvlText w:val="%7."/>
      <w:lvlJc w:val="left"/>
      <w:pPr>
        <w:ind w:left="5040" w:hanging="360"/>
      </w:pPr>
    </w:lvl>
    <w:lvl w:ilvl="7" w:tplc="EEF024F2">
      <w:start w:val="1"/>
      <w:numFmt w:val="lowerLetter"/>
      <w:lvlText w:val="%8."/>
      <w:lvlJc w:val="left"/>
      <w:pPr>
        <w:ind w:left="5760" w:hanging="360"/>
      </w:pPr>
    </w:lvl>
    <w:lvl w:ilvl="8" w:tplc="DB444CA0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674F97"/>
    <w:multiLevelType w:val="hybridMultilevel"/>
    <w:tmpl w:val="F5F67174"/>
    <w:lvl w:ilvl="0" w:tplc="DD56D004">
      <w:start w:val="4"/>
      <w:numFmt w:val="decimal"/>
      <w:lvlText w:val="%1."/>
      <w:lvlJc w:val="left"/>
      <w:pPr>
        <w:ind w:left="720" w:hanging="360"/>
      </w:pPr>
    </w:lvl>
    <w:lvl w:ilvl="1" w:tplc="D292B7BC">
      <w:start w:val="1"/>
      <w:numFmt w:val="lowerLetter"/>
      <w:lvlText w:val="%2."/>
      <w:lvlJc w:val="left"/>
      <w:pPr>
        <w:ind w:left="1440" w:hanging="360"/>
      </w:pPr>
    </w:lvl>
    <w:lvl w:ilvl="2" w:tplc="2EDAE1F8">
      <w:start w:val="1"/>
      <w:numFmt w:val="lowerRoman"/>
      <w:lvlText w:val="%3."/>
      <w:lvlJc w:val="right"/>
      <w:pPr>
        <w:ind w:left="2160" w:hanging="180"/>
      </w:pPr>
    </w:lvl>
    <w:lvl w:ilvl="3" w:tplc="6686943C">
      <w:start w:val="1"/>
      <w:numFmt w:val="decimal"/>
      <w:lvlText w:val="%4."/>
      <w:lvlJc w:val="left"/>
      <w:pPr>
        <w:ind w:left="2880" w:hanging="360"/>
      </w:pPr>
    </w:lvl>
    <w:lvl w:ilvl="4" w:tplc="4B08C818">
      <w:start w:val="1"/>
      <w:numFmt w:val="lowerLetter"/>
      <w:lvlText w:val="%5."/>
      <w:lvlJc w:val="left"/>
      <w:pPr>
        <w:ind w:left="3600" w:hanging="360"/>
      </w:pPr>
    </w:lvl>
    <w:lvl w:ilvl="5" w:tplc="F938709E">
      <w:start w:val="1"/>
      <w:numFmt w:val="lowerRoman"/>
      <w:lvlText w:val="%6."/>
      <w:lvlJc w:val="right"/>
      <w:pPr>
        <w:ind w:left="4320" w:hanging="180"/>
      </w:pPr>
    </w:lvl>
    <w:lvl w:ilvl="6" w:tplc="CA4684DC">
      <w:start w:val="1"/>
      <w:numFmt w:val="decimal"/>
      <w:lvlText w:val="%7."/>
      <w:lvlJc w:val="left"/>
      <w:pPr>
        <w:ind w:left="5040" w:hanging="360"/>
      </w:pPr>
    </w:lvl>
    <w:lvl w:ilvl="7" w:tplc="544A2B08">
      <w:start w:val="1"/>
      <w:numFmt w:val="lowerLetter"/>
      <w:lvlText w:val="%8."/>
      <w:lvlJc w:val="left"/>
      <w:pPr>
        <w:ind w:left="5760" w:hanging="360"/>
      </w:pPr>
    </w:lvl>
    <w:lvl w:ilvl="8" w:tplc="441AE7A0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067DD5"/>
    <w:multiLevelType w:val="hybridMultilevel"/>
    <w:tmpl w:val="D01A06B4"/>
    <w:lvl w:ilvl="0" w:tplc="84F645B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BBEAA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EDF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880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002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CEEA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EA55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F257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B6F4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41A5C"/>
    <w:multiLevelType w:val="hybridMultilevel"/>
    <w:tmpl w:val="721E7776"/>
    <w:lvl w:ilvl="0" w:tplc="49FA7C8E">
      <w:start w:val="2"/>
      <w:numFmt w:val="decimal"/>
      <w:lvlText w:val="%1."/>
      <w:lvlJc w:val="left"/>
      <w:pPr>
        <w:ind w:left="720" w:hanging="360"/>
      </w:pPr>
    </w:lvl>
    <w:lvl w:ilvl="1" w:tplc="BA2CD9F8">
      <w:start w:val="1"/>
      <w:numFmt w:val="lowerLetter"/>
      <w:lvlText w:val="%2."/>
      <w:lvlJc w:val="left"/>
      <w:pPr>
        <w:ind w:left="1440" w:hanging="360"/>
      </w:pPr>
    </w:lvl>
    <w:lvl w:ilvl="2" w:tplc="A5E4A460">
      <w:start w:val="1"/>
      <w:numFmt w:val="lowerRoman"/>
      <w:lvlText w:val="%3."/>
      <w:lvlJc w:val="right"/>
      <w:pPr>
        <w:ind w:left="2160" w:hanging="180"/>
      </w:pPr>
    </w:lvl>
    <w:lvl w:ilvl="3" w:tplc="85407A4A">
      <w:start w:val="1"/>
      <w:numFmt w:val="decimal"/>
      <w:lvlText w:val="%4."/>
      <w:lvlJc w:val="left"/>
      <w:pPr>
        <w:ind w:left="2880" w:hanging="360"/>
      </w:pPr>
    </w:lvl>
    <w:lvl w:ilvl="4" w:tplc="F716CC64">
      <w:start w:val="1"/>
      <w:numFmt w:val="lowerLetter"/>
      <w:lvlText w:val="%5."/>
      <w:lvlJc w:val="left"/>
      <w:pPr>
        <w:ind w:left="3600" w:hanging="360"/>
      </w:pPr>
    </w:lvl>
    <w:lvl w:ilvl="5" w:tplc="D200C8C4">
      <w:start w:val="1"/>
      <w:numFmt w:val="lowerRoman"/>
      <w:lvlText w:val="%6."/>
      <w:lvlJc w:val="right"/>
      <w:pPr>
        <w:ind w:left="4320" w:hanging="180"/>
      </w:pPr>
    </w:lvl>
    <w:lvl w:ilvl="6" w:tplc="AFB083BC">
      <w:start w:val="1"/>
      <w:numFmt w:val="decimal"/>
      <w:lvlText w:val="%7."/>
      <w:lvlJc w:val="left"/>
      <w:pPr>
        <w:ind w:left="5040" w:hanging="360"/>
      </w:pPr>
    </w:lvl>
    <w:lvl w:ilvl="7" w:tplc="480A3520">
      <w:start w:val="1"/>
      <w:numFmt w:val="lowerLetter"/>
      <w:lvlText w:val="%8."/>
      <w:lvlJc w:val="left"/>
      <w:pPr>
        <w:ind w:left="5760" w:hanging="360"/>
      </w:pPr>
    </w:lvl>
    <w:lvl w:ilvl="8" w:tplc="580EA8F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13D282"/>
    <w:multiLevelType w:val="hybridMultilevel"/>
    <w:tmpl w:val="3EC20530"/>
    <w:lvl w:ilvl="0" w:tplc="5D98F232">
      <w:start w:val="7"/>
      <w:numFmt w:val="decimal"/>
      <w:lvlText w:val="%1."/>
      <w:lvlJc w:val="left"/>
      <w:pPr>
        <w:ind w:left="720" w:hanging="360"/>
      </w:pPr>
    </w:lvl>
    <w:lvl w:ilvl="1" w:tplc="0638E902">
      <w:start w:val="1"/>
      <w:numFmt w:val="lowerLetter"/>
      <w:lvlText w:val="%2."/>
      <w:lvlJc w:val="left"/>
      <w:pPr>
        <w:ind w:left="1440" w:hanging="360"/>
      </w:pPr>
    </w:lvl>
    <w:lvl w:ilvl="2" w:tplc="8A8CC1B4">
      <w:start w:val="1"/>
      <w:numFmt w:val="lowerRoman"/>
      <w:lvlText w:val="%3."/>
      <w:lvlJc w:val="right"/>
      <w:pPr>
        <w:ind w:left="2160" w:hanging="180"/>
      </w:pPr>
    </w:lvl>
    <w:lvl w:ilvl="3" w:tplc="A57AB2BC">
      <w:start w:val="1"/>
      <w:numFmt w:val="decimal"/>
      <w:lvlText w:val="%4."/>
      <w:lvlJc w:val="left"/>
      <w:pPr>
        <w:ind w:left="2880" w:hanging="360"/>
      </w:pPr>
    </w:lvl>
    <w:lvl w:ilvl="4" w:tplc="50705456">
      <w:start w:val="1"/>
      <w:numFmt w:val="lowerLetter"/>
      <w:lvlText w:val="%5."/>
      <w:lvlJc w:val="left"/>
      <w:pPr>
        <w:ind w:left="3600" w:hanging="360"/>
      </w:pPr>
    </w:lvl>
    <w:lvl w:ilvl="5" w:tplc="E8862192">
      <w:start w:val="1"/>
      <w:numFmt w:val="lowerRoman"/>
      <w:lvlText w:val="%6."/>
      <w:lvlJc w:val="right"/>
      <w:pPr>
        <w:ind w:left="4320" w:hanging="180"/>
      </w:pPr>
    </w:lvl>
    <w:lvl w:ilvl="6" w:tplc="3C3EA844">
      <w:start w:val="1"/>
      <w:numFmt w:val="decimal"/>
      <w:lvlText w:val="%7."/>
      <w:lvlJc w:val="left"/>
      <w:pPr>
        <w:ind w:left="5040" w:hanging="360"/>
      </w:pPr>
    </w:lvl>
    <w:lvl w:ilvl="7" w:tplc="BCD85808">
      <w:start w:val="1"/>
      <w:numFmt w:val="lowerLetter"/>
      <w:lvlText w:val="%8."/>
      <w:lvlJc w:val="left"/>
      <w:pPr>
        <w:ind w:left="5760" w:hanging="360"/>
      </w:pPr>
    </w:lvl>
    <w:lvl w:ilvl="8" w:tplc="97566CE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7FB6B5"/>
    <w:multiLevelType w:val="hybridMultilevel"/>
    <w:tmpl w:val="FF5863FC"/>
    <w:lvl w:ilvl="0" w:tplc="3EB06E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0744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E239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3437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27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42C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CE6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B6FB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DEBE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F9FD1A"/>
    <w:multiLevelType w:val="hybridMultilevel"/>
    <w:tmpl w:val="236C5EE0"/>
    <w:lvl w:ilvl="0" w:tplc="293E89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972F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0E45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8681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988D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AE63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075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2ABD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5462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9AA19"/>
    <w:multiLevelType w:val="hybridMultilevel"/>
    <w:tmpl w:val="DC7C0EE0"/>
    <w:lvl w:ilvl="0" w:tplc="094CEC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C5AB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22A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2A1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85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AE30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C8EB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28D8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E886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A81C6C"/>
    <w:multiLevelType w:val="hybridMultilevel"/>
    <w:tmpl w:val="37DA20B2"/>
    <w:lvl w:ilvl="0" w:tplc="C9D233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CE79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AAC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EA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F0E4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76DD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EEFB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E6E2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02DA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B8EB3D"/>
    <w:multiLevelType w:val="hybridMultilevel"/>
    <w:tmpl w:val="F8E6508E"/>
    <w:lvl w:ilvl="0" w:tplc="DE1424F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4D20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82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FAD6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A94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E413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8AD0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7638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62E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3C4441"/>
    <w:multiLevelType w:val="hybridMultilevel"/>
    <w:tmpl w:val="5A200792"/>
    <w:lvl w:ilvl="0" w:tplc="E8E2E3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2349B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16B6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CE15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D0D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08AA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6A8B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4FA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DEFB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728684">
    <w:abstractNumId w:val="29"/>
  </w:num>
  <w:num w:numId="2" w16cid:durableId="768430778">
    <w:abstractNumId w:val="28"/>
  </w:num>
  <w:num w:numId="3" w16cid:durableId="679700299">
    <w:abstractNumId w:val="23"/>
  </w:num>
  <w:num w:numId="4" w16cid:durableId="1880513099">
    <w:abstractNumId w:val="30"/>
  </w:num>
  <w:num w:numId="5" w16cid:durableId="1945112686">
    <w:abstractNumId w:val="41"/>
  </w:num>
  <w:num w:numId="6" w16cid:durableId="1055785617">
    <w:abstractNumId w:val="16"/>
  </w:num>
  <w:num w:numId="7" w16cid:durableId="907692207">
    <w:abstractNumId w:val="9"/>
  </w:num>
  <w:num w:numId="8" w16cid:durableId="294869619">
    <w:abstractNumId w:val="36"/>
  </w:num>
  <w:num w:numId="9" w16cid:durableId="289407195">
    <w:abstractNumId w:val="4"/>
  </w:num>
  <w:num w:numId="10" w16cid:durableId="542795126">
    <w:abstractNumId w:val="32"/>
  </w:num>
  <w:num w:numId="11" w16cid:durableId="1977106470">
    <w:abstractNumId w:val="33"/>
  </w:num>
  <w:num w:numId="12" w16cid:durableId="520555937">
    <w:abstractNumId w:val="3"/>
  </w:num>
  <w:num w:numId="13" w16cid:durableId="789857194">
    <w:abstractNumId w:val="35"/>
  </w:num>
  <w:num w:numId="14" w16cid:durableId="488523456">
    <w:abstractNumId w:val="15"/>
  </w:num>
  <w:num w:numId="15" w16cid:durableId="1848400932">
    <w:abstractNumId w:val="38"/>
  </w:num>
  <w:num w:numId="16" w16cid:durableId="1975599525">
    <w:abstractNumId w:val="6"/>
  </w:num>
  <w:num w:numId="17" w16cid:durableId="1077551920">
    <w:abstractNumId w:val="17"/>
  </w:num>
  <w:num w:numId="18" w16cid:durableId="1814176309">
    <w:abstractNumId w:val="25"/>
  </w:num>
  <w:num w:numId="19" w16cid:durableId="1651597443">
    <w:abstractNumId w:val="14"/>
  </w:num>
  <w:num w:numId="20" w16cid:durableId="1486434744">
    <w:abstractNumId w:val="42"/>
  </w:num>
  <w:num w:numId="21" w16cid:durableId="257714119">
    <w:abstractNumId w:val="34"/>
  </w:num>
  <w:num w:numId="22" w16cid:durableId="770441374">
    <w:abstractNumId w:val="39"/>
  </w:num>
  <w:num w:numId="23" w16cid:durableId="666708305">
    <w:abstractNumId w:val="27"/>
  </w:num>
  <w:num w:numId="24" w16cid:durableId="1998462601">
    <w:abstractNumId w:val="20"/>
  </w:num>
  <w:num w:numId="25" w16cid:durableId="775832040">
    <w:abstractNumId w:val="12"/>
  </w:num>
  <w:num w:numId="26" w16cid:durableId="371737057">
    <w:abstractNumId w:val="1"/>
  </w:num>
  <w:num w:numId="27" w16cid:durableId="1084181779">
    <w:abstractNumId w:val="0"/>
  </w:num>
  <w:num w:numId="28" w16cid:durableId="142279938">
    <w:abstractNumId w:val="22"/>
  </w:num>
  <w:num w:numId="29" w16cid:durableId="846364157">
    <w:abstractNumId w:val="7"/>
  </w:num>
  <w:num w:numId="30" w16cid:durableId="273096194">
    <w:abstractNumId w:val="37"/>
  </w:num>
  <w:num w:numId="31" w16cid:durableId="1955285810">
    <w:abstractNumId w:val="18"/>
  </w:num>
  <w:num w:numId="32" w16cid:durableId="2121679087">
    <w:abstractNumId w:val="8"/>
  </w:num>
  <w:num w:numId="33" w16cid:durableId="223610418">
    <w:abstractNumId w:val="21"/>
  </w:num>
  <w:num w:numId="34" w16cid:durableId="187522345">
    <w:abstractNumId w:val="11"/>
  </w:num>
  <w:num w:numId="35" w16cid:durableId="1763600790">
    <w:abstractNumId w:val="13"/>
  </w:num>
  <w:num w:numId="36" w16cid:durableId="1897740652">
    <w:abstractNumId w:val="2"/>
  </w:num>
  <w:num w:numId="37" w16cid:durableId="1082677702">
    <w:abstractNumId w:val="24"/>
  </w:num>
  <w:num w:numId="38" w16cid:durableId="1466242352">
    <w:abstractNumId w:val="19"/>
  </w:num>
  <w:num w:numId="39" w16cid:durableId="6367668">
    <w:abstractNumId w:val="40"/>
  </w:num>
  <w:num w:numId="40" w16cid:durableId="1506432647">
    <w:abstractNumId w:val="5"/>
  </w:num>
  <w:num w:numId="41" w16cid:durableId="1372535572">
    <w:abstractNumId w:val="10"/>
  </w:num>
  <w:num w:numId="42" w16cid:durableId="1794667522">
    <w:abstractNumId w:val="31"/>
  </w:num>
  <w:num w:numId="43" w16cid:durableId="65144857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wNDQ0NrW0NLMEcpR0lIJTi4sz8/NACoxrAWq/lZssAAAA"/>
  </w:docVars>
  <w:rsids>
    <w:rsidRoot w:val="1DCE3756"/>
    <w:rsid w:val="00022DCE"/>
    <w:rsid w:val="00090FF6"/>
    <w:rsid w:val="00284AE9"/>
    <w:rsid w:val="002D5AFA"/>
    <w:rsid w:val="003D2ED2"/>
    <w:rsid w:val="00446664"/>
    <w:rsid w:val="00555324"/>
    <w:rsid w:val="005715CA"/>
    <w:rsid w:val="005B61E5"/>
    <w:rsid w:val="0077163B"/>
    <w:rsid w:val="00855A83"/>
    <w:rsid w:val="009248CC"/>
    <w:rsid w:val="009E1B82"/>
    <w:rsid w:val="00AF6D4E"/>
    <w:rsid w:val="00BF2AA2"/>
    <w:rsid w:val="00BF47F2"/>
    <w:rsid w:val="00D201A9"/>
    <w:rsid w:val="00DE1316"/>
    <w:rsid w:val="00EE5E64"/>
    <w:rsid w:val="02DD9813"/>
    <w:rsid w:val="128F0D73"/>
    <w:rsid w:val="1DCE3756"/>
    <w:rsid w:val="1F8D776E"/>
    <w:rsid w:val="2C52D219"/>
    <w:rsid w:val="3894230B"/>
    <w:rsid w:val="527810A2"/>
    <w:rsid w:val="59C5E294"/>
    <w:rsid w:val="5E06A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B8A0E"/>
  <w15:chartTrackingRefBased/>
  <w15:docId w15:val="{4D85B005-733E-4C4F-A8F5-041522DF3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5715C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715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15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15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5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5C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7163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16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9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adec40-f76d-4b3e-8485-fdb1afd944ef" xsi:nil="true"/>
    <lcf76f155ced4ddcb4097134ff3c332f xmlns="e2f836e3-3922-4cea-a78a-729a27fa3e38">
      <Terms xmlns="http://schemas.microsoft.com/office/infopath/2007/PartnerControls"/>
    </lcf76f155ced4ddcb4097134ff3c332f>
    <SharedWithUsers xmlns="1fadec40-f76d-4b3e-8485-fdb1afd944ef">
      <UserInfo>
        <DisplayName>Abdelrahman Ali Fahmy</DisplayName>
        <AccountId>1207</AccountId>
        <AccountType/>
      </UserInfo>
      <UserInfo>
        <DisplayName>Riccardo Toxiri</DisplayName>
        <AccountId>3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9716E331454479A4052B09C6CF7A7" ma:contentTypeVersion="20" ma:contentTypeDescription="Create a new document." ma:contentTypeScope="" ma:versionID="7a0077f7dea596cdfb39377ad96c2ab0">
  <xsd:schema xmlns:xsd="http://www.w3.org/2001/XMLSchema" xmlns:xs="http://www.w3.org/2001/XMLSchema" xmlns:p="http://schemas.microsoft.com/office/2006/metadata/properties" xmlns:ns2="e2f836e3-3922-4cea-a78a-729a27fa3e38" xmlns:ns3="1fadec40-f76d-4b3e-8485-fdb1afd944ef" targetNamespace="http://schemas.microsoft.com/office/2006/metadata/properties" ma:root="true" ma:fieldsID="dbfa2d49fa5caf3041c908dddf142498" ns2:_="" ns3:_="">
    <xsd:import namespace="e2f836e3-3922-4cea-a78a-729a27fa3e38"/>
    <xsd:import namespace="1fadec40-f76d-4b3e-8485-fdb1afd944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836e3-3922-4cea-a78a-729a27fa3e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a77ea5-3d14-4585-9531-26d6f492a4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adec40-f76d-4b3e-8485-fdb1afd944e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c25f75a-ea62-4b1c-8c2e-e2d783475489}" ma:internalName="TaxCatchAll" ma:showField="CatchAllData" ma:web="1fadec40-f76d-4b3e-8485-fdb1afd944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A7ED76-A255-483F-85FD-A28373052754}">
  <ds:schemaRefs>
    <ds:schemaRef ds:uri="http://schemas.microsoft.com/office/2006/metadata/properties"/>
    <ds:schemaRef ds:uri="http://schemas.microsoft.com/office/infopath/2007/PartnerControls"/>
    <ds:schemaRef ds:uri="1fadec40-f76d-4b3e-8485-fdb1afd944ef"/>
    <ds:schemaRef ds:uri="e2f836e3-3922-4cea-a78a-729a27fa3e38"/>
  </ds:schemaRefs>
</ds:datastoreItem>
</file>

<file path=customXml/itemProps2.xml><?xml version="1.0" encoding="utf-8"?>
<ds:datastoreItem xmlns:ds="http://schemas.openxmlformats.org/officeDocument/2006/customXml" ds:itemID="{F5C4E317-08E7-4C9A-9BF7-BD5D6AB4A2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77C797-BE78-47CE-B830-6FAA28E599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f836e3-3922-4cea-a78a-729a27fa3e38"/>
    <ds:schemaRef ds:uri="1fadec40-f76d-4b3e-8485-fdb1afd94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533</Words>
  <Characters>3041</Characters>
  <Application>Microsoft Office Word</Application>
  <DocSecurity>0</DocSecurity>
  <Lines>25</Lines>
  <Paragraphs>7</Paragraphs>
  <ScaleCrop>false</ScaleCrop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Ali Fahmy</dc:creator>
  <cp:keywords/>
  <dc:description/>
  <cp:lastModifiedBy>Abdelrahman Ali Fahmy</cp:lastModifiedBy>
  <cp:revision>14</cp:revision>
  <dcterms:created xsi:type="dcterms:W3CDTF">2024-03-05T04:21:00Z</dcterms:created>
  <dcterms:modified xsi:type="dcterms:W3CDTF">2024-03-2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9716E331454479A4052B09C6CF7A7</vt:lpwstr>
  </property>
  <property fmtid="{D5CDD505-2E9C-101B-9397-08002B2CF9AE}" pid="3" name="MediaServiceImageTags">
    <vt:lpwstr/>
  </property>
</Properties>
</file>